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1年</w:t>
      </w:r>
      <w:r>
        <w:rPr>
          <w:rFonts w:hint="eastAsia" w:ascii="方正小标宋简体" w:hAnsi="宋体" w:eastAsia="方正小标宋简体"/>
          <w:color w:val="000000"/>
          <w:sz w:val="44"/>
          <w:szCs w:val="32"/>
          <w:shd w:val="clear" w:color="auto" w:fill="FFFFFF"/>
          <w:lang w:val="en-US" w:eastAsia="zh-CN"/>
        </w:rPr>
        <w:t>5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0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52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4521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7,125.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571,277.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775,014.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7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50</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0</w:t>
      </w:r>
      <w:r>
        <w:rPr>
          <w:rFonts w:hint="eastAsia" w:ascii="仿宋" w:hAnsi="仿宋" w:eastAsia="仿宋"/>
          <w:color w:val="000000"/>
          <w:szCs w:val="21"/>
        </w:rPr>
        <w:t>月成立以来，累计管理规模1</w:t>
      </w:r>
      <w:r>
        <w:rPr>
          <w:rFonts w:hint="eastAsia" w:ascii="仿宋" w:hAnsi="仿宋" w:eastAsia="仿宋"/>
          <w:color w:val="000000"/>
          <w:szCs w:val="21"/>
          <w:lang w:val="en-US" w:eastAsia="zh-CN"/>
        </w:rPr>
        <w:t>.0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w:t>
      </w:r>
      <w:r>
        <w:rPr>
          <w:rFonts w:hint="eastAsia" w:ascii="仿宋" w:hAnsi="仿宋" w:eastAsia="仿宋"/>
          <w:color w:val="000000"/>
          <w:szCs w:val="21"/>
          <w:lang w:val="en-US" w:eastAsia="zh-CN"/>
        </w:rPr>
        <w:t>017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102,001,809.8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rPr>
              <w:t>102,001,809.85</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02,001,80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822.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02,002,632.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75,402,7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9,473,987.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8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2,638,02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03,908,078.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2,842,3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南明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5,090,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投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3,902,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遵物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2,188,05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顺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9,978,9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137,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六民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13,7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833,8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20盘旅</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64,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119,260,23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0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qX0nnNqpTVpnXs3z3Jt7NrSAs/s=" w:salt="2+YRpv1rP5JimjQyA25Ki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47C3D"/>
    <w:rsid w:val="05581092"/>
    <w:rsid w:val="05A14D31"/>
    <w:rsid w:val="05AE26D9"/>
    <w:rsid w:val="07571F39"/>
    <w:rsid w:val="077D1837"/>
    <w:rsid w:val="09860979"/>
    <w:rsid w:val="0D901766"/>
    <w:rsid w:val="0FFA7D5C"/>
    <w:rsid w:val="119D38F4"/>
    <w:rsid w:val="11F52987"/>
    <w:rsid w:val="12DA60B7"/>
    <w:rsid w:val="153D2966"/>
    <w:rsid w:val="17E41503"/>
    <w:rsid w:val="2A303D6E"/>
    <w:rsid w:val="2D7E3F5C"/>
    <w:rsid w:val="2E8C48A1"/>
    <w:rsid w:val="2F4671E3"/>
    <w:rsid w:val="33C40040"/>
    <w:rsid w:val="342153CB"/>
    <w:rsid w:val="34296D79"/>
    <w:rsid w:val="38D97024"/>
    <w:rsid w:val="38E926E9"/>
    <w:rsid w:val="40A94B77"/>
    <w:rsid w:val="4264087B"/>
    <w:rsid w:val="43F3566A"/>
    <w:rsid w:val="44FC1717"/>
    <w:rsid w:val="457A406E"/>
    <w:rsid w:val="46CD3A39"/>
    <w:rsid w:val="48E8631C"/>
    <w:rsid w:val="4D870C30"/>
    <w:rsid w:val="51A03B59"/>
    <w:rsid w:val="57B47E4D"/>
    <w:rsid w:val="5E660FCE"/>
    <w:rsid w:val="62446D78"/>
    <w:rsid w:val="705B15C4"/>
    <w:rsid w:val="73083B4A"/>
    <w:rsid w:val="737F3265"/>
    <w:rsid w:val="757F3635"/>
    <w:rsid w:val="798D2AE9"/>
    <w:rsid w:val="7DEE77EE"/>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1&#24180;52&#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1&#24180;52&#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52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2期-外包EDD_20210101_20210331.xls]Sheet1'!$B$1:$B$90</c:f>
              <c:numCache>
                <c:formatCode>General</c:formatCode>
                <c:ptCount val="90"/>
                <c:pt idx="0">
                  <c:v>1.002</c:v>
                </c:pt>
                <c:pt idx="1">
                  <c:v>1.002</c:v>
                </c:pt>
                <c:pt idx="2">
                  <c:v>1.002</c:v>
                </c:pt>
                <c:pt idx="3">
                  <c:v>1.0027</c:v>
                </c:pt>
                <c:pt idx="4">
                  <c:v>1.0028</c:v>
                </c:pt>
                <c:pt idx="5">
                  <c:v>1.003</c:v>
                </c:pt>
                <c:pt idx="6">
                  <c:v>1.0032</c:v>
                </c:pt>
                <c:pt idx="7">
                  <c:v>1.0034</c:v>
                </c:pt>
                <c:pt idx="8">
                  <c:v>1.0034</c:v>
                </c:pt>
                <c:pt idx="9">
                  <c:v>1.0034</c:v>
                </c:pt>
                <c:pt idx="10">
                  <c:v>1.0039</c:v>
                </c:pt>
                <c:pt idx="11">
                  <c:v>1.0041</c:v>
                </c:pt>
                <c:pt idx="12">
                  <c:v>1.0043</c:v>
                </c:pt>
                <c:pt idx="13">
                  <c:v>1.0045</c:v>
                </c:pt>
                <c:pt idx="14">
                  <c:v>1.0047</c:v>
                </c:pt>
                <c:pt idx="15">
                  <c:v>1.0046</c:v>
                </c:pt>
                <c:pt idx="16">
                  <c:v>1.0046</c:v>
                </c:pt>
                <c:pt idx="17">
                  <c:v>1.0052</c:v>
                </c:pt>
                <c:pt idx="18">
                  <c:v>1.0054</c:v>
                </c:pt>
                <c:pt idx="19">
                  <c:v>1.0056</c:v>
                </c:pt>
                <c:pt idx="20">
                  <c:v>1.0057</c:v>
                </c:pt>
                <c:pt idx="21">
                  <c:v>1.0059</c:v>
                </c:pt>
                <c:pt idx="22">
                  <c:v>1.0059</c:v>
                </c:pt>
                <c:pt idx="23">
                  <c:v>1.0059</c:v>
                </c:pt>
                <c:pt idx="24">
                  <c:v>1.0065</c:v>
                </c:pt>
                <c:pt idx="25">
                  <c:v>1.0066</c:v>
                </c:pt>
                <c:pt idx="26">
                  <c:v>1.0068</c:v>
                </c:pt>
                <c:pt idx="27">
                  <c:v>1.007</c:v>
                </c:pt>
                <c:pt idx="28">
                  <c:v>1.0072</c:v>
                </c:pt>
                <c:pt idx="29">
                  <c:v>1.0072</c:v>
                </c:pt>
                <c:pt idx="30">
                  <c:v>1.0076</c:v>
                </c:pt>
                <c:pt idx="31">
                  <c:v>1.0077</c:v>
                </c:pt>
                <c:pt idx="32">
                  <c:v>1.0079</c:v>
                </c:pt>
                <c:pt idx="33">
                  <c:v>1.0081</c:v>
                </c:pt>
                <c:pt idx="34">
                  <c:v>1.0083</c:v>
                </c:pt>
                <c:pt idx="35">
                  <c:v>1.0085</c:v>
                </c:pt>
                <c:pt idx="36">
                  <c:v>1.0084</c:v>
                </c:pt>
                <c:pt idx="37">
                  <c:v>1.0088</c:v>
                </c:pt>
                <c:pt idx="38">
                  <c:v>1.009</c:v>
                </c:pt>
                <c:pt idx="39">
                  <c:v>1.0091</c:v>
                </c:pt>
                <c:pt idx="40">
                  <c:v>1.0093</c:v>
                </c:pt>
                <c:pt idx="41">
                  <c:v>1.0093</c:v>
                </c:pt>
                <c:pt idx="42">
                  <c:v>1.0092</c:v>
                </c:pt>
                <c:pt idx="43">
                  <c:v>1.0092</c:v>
                </c:pt>
                <c:pt idx="44">
                  <c:v>1.0092</c:v>
                </c:pt>
                <c:pt idx="45">
                  <c:v>1.0092</c:v>
                </c:pt>
                <c:pt idx="46">
                  <c:v>1.0092</c:v>
                </c:pt>
                <c:pt idx="47">
                  <c:v>1.0092</c:v>
                </c:pt>
                <c:pt idx="48">
                  <c:v>1.0106</c:v>
                </c:pt>
                <c:pt idx="49">
                  <c:v>1.0108</c:v>
                </c:pt>
                <c:pt idx="50">
                  <c:v>1.0108</c:v>
                </c:pt>
                <c:pt idx="51">
                  <c:v>1.0108</c:v>
                </c:pt>
                <c:pt idx="52">
                  <c:v>1.0113</c:v>
                </c:pt>
                <c:pt idx="53">
                  <c:v>1.0115</c:v>
                </c:pt>
                <c:pt idx="54">
                  <c:v>1.0117</c:v>
                </c:pt>
                <c:pt idx="55">
                  <c:v>1.0119</c:v>
                </c:pt>
                <c:pt idx="56">
                  <c:v>1.012</c:v>
                </c:pt>
                <c:pt idx="57">
                  <c:v>1.012</c:v>
                </c:pt>
                <c:pt idx="58">
                  <c:v>1.0123</c:v>
                </c:pt>
                <c:pt idx="59">
                  <c:v>1.0125</c:v>
                </c:pt>
                <c:pt idx="60">
                  <c:v>1.0127</c:v>
                </c:pt>
                <c:pt idx="61">
                  <c:v>1.0129</c:v>
                </c:pt>
                <c:pt idx="62">
                  <c:v>1.0131</c:v>
                </c:pt>
                <c:pt idx="63">
                  <c:v>1.0132</c:v>
                </c:pt>
                <c:pt idx="64">
                  <c:v>1.0132</c:v>
                </c:pt>
                <c:pt idx="65">
                  <c:v>1.0132</c:v>
                </c:pt>
                <c:pt idx="66">
                  <c:v>1.0138</c:v>
                </c:pt>
                <c:pt idx="67">
                  <c:v>1.014</c:v>
                </c:pt>
                <c:pt idx="68">
                  <c:v>1.0141</c:v>
                </c:pt>
                <c:pt idx="69">
                  <c:v>1.0143</c:v>
                </c:pt>
                <c:pt idx="70">
                  <c:v>1.0145</c:v>
                </c:pt>
                <c:pt idx="71">
                  <c:v>1.0145</c:v>
                </c:pt>
                <c:pt idx="72">
                  <c:v>1.0145</c:v>
                </c:pt>
                <c:pt idx="73">
                  <c:v>1.015</c:v>
                </c:pt>
                <c:pt idx="74">
                  <c:v>1.0152</c:v>
                </c:pt>
                <c:pt idx="75">
                  <c:v>1.0154</c:v>
                </c:pt>
                <c:pt idx="76">
                  <c:v>1.0156</c:v>
                </c:pt>
                <c:pt idx="77">
                  <c:v>1.0158</c:v>
                </c:pt>
                <c:pt idx="78">
                  <c:v>1.0158</c:v>
                </c:pt>
                <c:pt idx="79">
                  <c:v>1.0157</c:v>
                </c:pt>
                <c:pt idx="80">
                  <c:v>1.0162</c:v>
                </c:pt>
                <c:pt idx="81">
                  <c:v>1.0164</c:v>
                </c:pt>
                <c:pt idx="82">
                  <c:v>1.0166</c:v>
                </c:pt>
                <c:pt idx="83">
                  <c:v>1.0168</c:v>
                </c:pt>
                <c:pt idx="84">
                  <c:v>1.0169</c:v>
                </c:pt>
                <c:pt idx="85">
                  <c:v>1.0169</c:v>
                </c:pt>
                <c:pt idx="86">
                  <c:v>1.0169</c:v>
                </c:pt>
                <c:pt idx="87">
                  <c:v>1.0174</c:v>
                </c:pt>
                <c:pt idx="88">
                  <c:v>1.0176</c:v>
                </c:pt>
                <c:pt idx="89">
                  <c:v>1.0178</c:v>
                </c:pt>
              </c:numCache>
            </c:numRef>
          </c:val>
          <c:smooth val="0"/>
        </c:ser>
        <c:dLbls>
          <c:showLegendKey val="0"/>
          <c:showVal val="0"/>
          <c:showCatName val="0"/>
          <c:showSerName val="0"/>
          <c:showPercent val="0"/>
          <c:showBubbleSize val="0"/>
        </c:dLbls>
        <c:marker val="0"/>
        <c:smooth val="0"/>
        <c:axId val="400487241"/>
        <c:axId val="508349373"/>
      </c:lineChart>
      <c:dateAx>
        <c:axId val="40048724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08349373"/>
        <c:crosses val="autoZero"/>
        <c:auto val="1"/>
        <c:lblOffset val="100"/>
        <c:baseTimeUnit val="days"/>
      </c:dateAx>
      <c:valAx>
        <c:axId val="50834937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0048724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52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2期-外包EDD_20210101_20210331.xls]Sheet1'!$C$1:$C$90</c:f>
              <c:numCache>
                <c:formatCode>0.00%</c:formatCode>
                <c:ptCount val="90"/>
                <c:pt idx="0">
                  <c:v>0</c:v>
                </c:pt>
                <c:pt idx="1">
                  <c:v>0</c:v>
                </c:pt>
                <c:pt idx="2">
                  <c:v>0</c:v>
                </c:pt>
                <c:pt idx="3">
                  <c:v>0.000698602794411141</c:v>
                </c:pt>
                <c:pt idx="4">
                  <c:v>0.000798403193612796</c:v>
                </c:pt>
                <c:pt idx="5">
                  <c:v>0.000998003992015883</c:v>
                </c:pt>
                <c:pt idx="6">
                  <c:v>0.00119760479041919</c:v>
                </c:pt>
                <c:pt idx="7">
                  <c:v>0.0013972055888225</c:v>
                </c:pt>
                <c:pt idx="8">
                  <c:v>0.0013972055888225</c:v>
                </c:pt>
                <c:pt idx="9">
                  <c:v>0.0013972055888225</c:v>
                </c:pt>
                <c:pt idx="10">
                  <c:v>0.00189620758483033</c:v>
                </c:pt>
                <c:pt idx="11">
                  <c:v>0.00209580838323342</c:v>
                </c:pt>
                <c:pt idx="12">
                  <c:v>0.00229540918163673</c:v>
                </c:pt>
                <c:pt idx="13">
                  <c:v>0.00249500998003982</c:v>
                </c:pt>
                <c:pt idx="14">
                  <c:v>0.00269461077844313</c:v>
                </c:pt>
                <c:pt idx="15">
                  <c:v>0.00259481037924147</c:v>
                </c:pt>
                <c:pt idx="16">
                  <c:v>0.00259481037924147</c:v>
                </c:pt>
                <c:pt idx="17">
                  <c:v>0.00319361277445118</c:v>
                </c:pt>
                <c:pt idx="18">
                  <c:v>0.00339321357285427</c:v>
                </c:pt>
                <c:pt idx="19">
                  <c:v>0.00359281437125758</c:v>
                </c:pt>
                <c:pt idx="20">
                  <c:v>0.00369261477045901</c:v>
                </c:pt>
                <c:pt idx="21">
                  <c:v>0.00389221556886232</c:v>
                </c:pt>
                <c:pt idx="22">
                  <c:v>0.00389221556886232</c:v>
                </c:pt>
                <c:pt idx="23">
                  <c:v>0.00389221556886232</c:v>
                </c:pt>
                <c:pt idx="24">
                  <c:v>0.00449101796407181</c:v>
                </c:pt>
                <c:pt idx="25">
                  <c:v>0.00459081836327346</c:v>
                </c:pt>
                <c:pt idx="26">
                  <c:v>0.00479041916167655</c:v>
                </c:pt>
                <c:pt idx="27">
                  <c:v>0.00499001996007964</c:v>
                </c:pt>
                <c:pt idx="28">
                  <c:v>0.00518962075848317</c:v>
                </c:pt>
                <c:pt idx="29">
                  <c:v>0.00518962075848317</c:v>
                </c:pt>
                <c:pt idx="30">
                  <c:v>0.00558882235528957</c:v>
                </c:pt>
                <c:pt idx="31">
                  <c:v>0.005688622754491</c:v>
                </c:pt>
                <c:pt idx="32">
                  <c:v>0.00588822355289431</c:v>
                </c:pt>
                <c:pt idx="33">
                  <c:v>0.0060878243512974</c:v>
                </c:pt>
                <c:pt idx="34">
                  <c:v>0.00628742514970049</c:v>
                </c:pt>
                <c:pt idx="35">
                  <c:v>0.0064870259481038</c:v>
                </c:pt>
                <c:pt idx="36">
                  <c:v>0.00638722554890214</c:v>
                </c:pt>
                <c:pt idx="37">
                  <c:v>0.00678642714570854</c:v>
                </c:pt>
                <c:pt idx="38">
                  <c:v>0.00698602794411163</c:v>
                </c:pt>
                <c:pt idx="39">
                  <c:v>0.0070858283433135</c:v>
                </c:pt>
                <c:pt idx="40">
                  <c:v>0.00728542914171659</c:v>
                </c:pt>
                <c:pt idx="41">
                  <c:v>0.00728542914171659</c:v>
                </c:pt>
                <c:pt idx="42">
                  <c:v>0.00718562874251516</c:v>
                </c:pt>
                <c:pt idx="43">
                  <c:v>0.00718562874251516</c:v>
                </c:pt>
                <c:pt idx="44">
                  <c:v>0.00718562874251516</c:v>
                </c:pt>
                <c:pt idx="45">
                  <c:v>0.00718562874251516</c:v>
                </c:pt>
                <c:pt idx="46">
                  <c:v>0.00718562874251516</c:v>
                </c:pt>
                <c:pt idx="47">
                  <c:v>0.00718562874251516</c:v>
                </c:pt>
                <c:pt idx="48">
                  <c:v>0.00858283433133722</c:v>
                </c:pt>
                <c:pt idx="49">
                  <c:v>0.00878243512974053</c:v>
                </c:pt>
                <c:pt idx="50">
                  <c:v>0.00878243512974053</c:v>
                </c:pt>
                <c:pt idx="51">
                  <c:v>0.00878243512974053</c:v>
                </c:pt>
                <c:pt idx="52">
                  <c:v>0.00928143712574858</c:v>
                </c:pt>
                <c:pt idx="53">
                  <c:v>0.00948103792415167</c:v>
                </c:pt>
                <c:pt idx="54">
                  <c:v>0.00968063872255498</c:v>
                </c:pt>
                <c:pt idx="55">
                  <c:v>0.00988023952095807</c:v>
                </c:pt>
                <c:pt idx="56">
                  <c:v>0.00998003992015972</c:v>
                </c:pt>
                <c:pt idx="57">
                  <c:v>0.00998003992015972</c:v>
                </c:pt>
                <c:pt idx="58">
                  <c:v>0.0102794411177645</c:v>
                </c:pt>
                <c:pt idx="59">
                  <c:v>0.0104790419161676</c:v>
                </c:pt>
                <c:pt idx="60">
                  <c:v>0.0106786427145709</c:v>
                </c:pt>
                <c:pt idx="61">
                  <c:v>0.010878243512974</c:v>
                </c:pt>
                <c:pt idx="62">
                  <c:v>0.011077844311377</c:v>
                </c:pt>
                <c:pt idx="63">
                  <c:v>0.0111776447105789</c:v>
                </c:pt>
                <c:pt idx="64">
                  <c:v>0.0111776447105789</c:v>
                </c:pt>
                <c:pt idx="65">
                  <c:v>0.0111776447105789</c:v>
                </c:pt>
                <c:pt idx="66">
                  <c:v>0.0117764471057884</c:v>
                </c:pt>
                <c:pt idx="67">
                  <c:v>0.0119760479041917</c:v>
                </c:pt>
                <c:pt idx="68">
                  <c:v>0.0120758483033931</c:v>
                </c:pt>
                <c:pt idx="69">
                  <c:v>0.0122754491017965</c:v>
                </c:pt>
                <c:pt idx="70">
                  <c:v>0.0124750499001995</c:v>
                </c:pt>
                <c:pt idx="71">
                  <c:v>0.0124750499001995</c:v>
                </c:pt>
                <c:pt idx="72">
                  <c:v>0.0124750499001995</c:v>
                </c:pt>
                <c:pt idx="73">
                  <c:v>0.0129740518962076</c:v>
                </c:pt>
                <c:pt idx="74">
                  <c:v>0.0131736526946109</c:v>
                </c:pt>
                <c:pt idx="75">
                  <c:v>0.013373253493014</c:v>
                </c:pt>
                <c:pt idx="76">
                  <c:v>0.0135728542914173</c:v>
                </c:pt>
                <c:pt idx="77">
                  <c:v>0.0137724550898204</c:v>
                </c:pt>
                <c:pt idx="78">
                  <c:v>0.0137724550898204</c:v>
                </c:pt>
                <c:pt idx="79">
                  <c:v>0.0136726546906187</c:v>
                </c:pt>
                <c:pt idx="80">
                  <c:v>0.0141716566866268</c:v>
                </c:pt>
                <c:pt idx="81">
                  <c:v>0.0143712574850299</c:v>
                </c:pt>
                <c:pt idx="82">
                  <c:v>0.0145708582834332</c:v>
                </c:pt>
                <c:pt idx="83">
                  <c:v>0.0147704590818363</c:v>
                </c:pt>
                <c:pt idx="84">
                  <c:v>0.0148702594810379</c:v>
                </c:pt>
                <c:pt idx="85">
                  <c:v>0.0148702594810379</c:v>
                </c:pt>
                <c:pt idx="86">
                  <c:v>0.0148702594810379</c:v>
                </c:pt>
                <c:pt idx="87">
                  <c:v>0.015369261477046</c:v>
                </c:pt>
                <c:pt idx="88">
                  <c:v>0.0155688622754491</c:v>
                </c:pt>
                <c:pt idx="89">
                  <c:v>0.015768463073852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52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2期-外包EDD_20210101_20210331.xls]Sheet1'!$E$1:$E$90</c:f>
              <c:numCache>
                <c:formatCode>0.00%</c:formatCode>
                <c:ptCount val="90"/>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numCache>
            </c:numRef>
          </c:val>
          <c:smooth val="0"/>
        </c:ser>
        <c:dLbls>
          <c:showLegendKey val="0"/>
          <c:showVal val="0"/>
          <c:showCatName val="0"/>
          <c:showSerName val="0"/>
          <c:showPercent val="0"/>
          <c:showBubbleSize val="0"/>
        </c:dLbls>
        <c:marker val="0"/>
        <c:smooth val="0"/>
        <c:axId val="692682154"/>
        <c:axId val="872856176"/>
      </c:lineChart>
      <c:dateAx>
        <c:axId val="692682154"/>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72856176"/>
        <c:crosses val="autoZero"/>
        <c:auto val="1"/>
        <c:lblOffset val="100"/>
        <c:baseTimeUnit val="days"/>
      </c:dateAx>
      <c:valAx>
        <c:axId val="8728561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92682154"/>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8:1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